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A184" w14:textId="1CCAD82F" w:rsidR="003D3D09" w:rsidRDefault="00293484" w:rsidP="00420262">
      <w:pPr>
        <w:pStyle w:val="Title"/>
        <w:tabs>
          <w:tab w:val="left" w:pos="360"/>
          <w:tab w:val="left" w:pos="630"/>
          <w:tab w:val="left" w:pos="1080"/>
        </w:tabs>
        <w:ind w:left="0" w:right="-510" w:firstLine="90"/>
      </w:pPr>
      <w:r>
        <w:t>Lab</w:t>
      </w:r>
      <w:r>
        <w:rPr>
          <w:spacing w:val="-32"/>
        </w:rPr>
        <w:t xml:space="preserve"> </w:t>
      </w:r>
      <w:r>
        <w:t>report</w:t>
      </w:r>
      <w:r>
        <w:rPr>
          <w:spacing w:val="-32"/>
        </w:rPr>
        <w:t xml:space="preserve"> </w:t>
      </w:r>
      <w:r w:rsidR="008935D4">
        <w:t>5</w:t>
      </w:r>
      <w:r>
        <w:t>:</w:t>
      </w:r>
      <w:r>
        <w:rPr>
          <w:spacing w:val="23"/>
        </w:rPr>
        <w:t xml:space="preserve"> </w:t>
      </w:r>
      <w:r>
        <w:rPr>
          <w:spacing w:val="-2"/>
        </w:rPr>
        <w:t>202</w:t>
      </w:r>
      <w:r w:rsidR="00E77A25">
        <w:rPr>
          <w:spacing w:val="-2"/>
        </w:rPr>
        <w:t>4</w:t>
      </w:r>
      <w:r>
        <w:rPr>
          <w:spacing w:val="-2"/>
        </w:rPr>
        <w:t>/0</w:t>
      </w:r>
      <w:r w:rsidR="005F3689">
        <w:rPr>
          <w:spacing w:val="-2"/>
        </w:rPr>
        <w:t>4</w:t>
      </w:r>
      <w:r>
        <w:rPr>
          <w:spacing w:val="-2"/>
        </w:rPr>
        <w:t>/</w:t>
      </w:r>
      <w:r w:rsidR="008935D4">
        <w:rPr>
          <w:spacing w:val="-2"/>
        </w:rPr>
        <w:t>17</w:t>
      </w:r>
    </w:p>
    <w:p w14:paraId="42F7FE80" w14:textId="77777777" w:rsidR="003D3D09" w:rsidRPr="00F55D36" w:rsidRDefault="003D3D09" w:rsidP="00F55D36">
      <w:pPr>
        <w:pStyle w:val="BodyText"/>
        <w:tabs>
          <w:tab w:val="left" w:pos="360"/>
          <w:tab w:val="left" w:pos="630"/>
          <w:tab w:val="left" w:pos="1080"/>
        </w:tabs>
        <w:spacing w:before="5"/>
        <w:ind w:right="-510"/>
        <w:rPr>
          <w:rFonts w:ascii="Calibri Light"/>
          <w:sz w:val="36"/>
          <w:szCs w:val="12"/>
        </w:rPr>
      </w:pPr>
    </w:p>
    <w:p w14:paraId="1BD25FD6" w14:textId="564FD7CE" w:rsidR="008935D4" w:rsidRPr="007B4B90" w:rsidRDefault="008935D4" w:rsidP="007B4B90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 xml:space="preserve">In these three tasks, I used all the knowledge I acquired in the previous labs to segment different areas of the image. </w:t>
      </w:r>
    </w:p>
    <w:p w14:paraId="191A1D79" w14:textId="0233B041" w:rsidR="008935D4" w:rsidRPr="007B4B90" w:rsidRDefault="008935D4" w:rsidP="007B4B90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>with a general approach and in a sequence of functions I succeeded to mask the required area in all tasks accurately.</w:t>
      </w:r>
    </w:p>
    <w:p w14:paraId="13FD679C" w14:textId="5C69AC4F" w:rsidR="008935D4" w:rsidRPr="007B4B90" w:rsidRDefault="008935D4" w:rsidP="007B4B90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>First, I used a gaussian blur with kernel size of (5,5)</w:t>
      </w:r>
    </w:p>
    <w:p w14:paraId="1808089F" w14:textId="06BE1AB2" w:rsidR="007B4B90" w:rsidRPr="007B4B90" w:rsidRDefault="008935D4" w:rsidP="007B4B90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>Then masked the image with a color threshold, different color threshold for each task.</w:t>
      </w:r>
    </w:p>
    <w:p w14:paraId="071846EA" w14:textId="449F001F" w:rsidR="007B4B90" w:rsidRPr="007B4B90" w:rsidRDefault="008935D4" w:rsidP="007B4B90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>On the output image of the color mask, I used a OpenCV function named ConnectedComponentsWithStats(), with this function I was able to detect the areas connected to each other with less pixels than a certain threshold to remove them from mask in order to remove noise, and also detect areas connected to each other with more pixels than a certain threshold to add them to the mask</w:t>
      </w:r>
      <w:r w:rsidR="007B4B90" w:rsidRPr="007B4B90">
        <w:rPr>
          <w:sz w:val="28"/>
          <w:szCs w:val="28"/>
        </w:rPr>
        <w:t xml:space="preserve"> in order to fill the gaps.</w:t>
      </w:r>
    </w:p>
    <w:p w14:paraId="7281EEFA" w14:textId="3060734F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F34682D" w14:textId="5BFC5F9B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B9B2297" w14:textId="12DD1F52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80735F6" w14:textId="57AE042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9E25656" w14:textId="0B16F8FD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B5AA9ED" w14:textId="30359C6D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3BEC556" w14:textId="18A52F83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D8B884D" w14:textId="3CF89FE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91B5F06" w14:textId="1A19378F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4751C46" w14:textId="2BCA938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58A83AD" w14:textId="7DEA5152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13EAFF3" w14:textId="7CF0CC2C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CD5BE74" w14:textId="6EF83564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3252195" w14:textId="02862C7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064BB2D" w14:textId="636DA76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0BC2D82" w14:textId="4E2A76D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E1E1329" w14:textId="72D1F744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C07D0B4" w14:textId="52DE83E6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D76E7CB" w14:textId="15A73D67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BEB460D" w14:textId="1BEB2BF4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801F134" w14:textId="6D8F2F41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914C8E0" w14:textId="1D6B0162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D20D56F" w14:textId="5FA8CC14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9AA036A" w14:textId="3A51E5C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2E8EF30" w14:textId="6D2CF3DA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093F64B" w14:textId="775C7E13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25D8F39" w14:textId="4A4C3BF9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9A5971F" w14:textId="10A36E09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BE05294" w14:textId="276D1E17" w:rsidR="007B4B90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  <w:r w:rsidRPr="007B4B90">
        <w:rPr>
          <w:noProof/>
        </w:rPr>
        <w:drawing>
          <wp:anchor distT="0" distB="0" distL="114300" distR="114300" simplePos="0" relativeHeight="251651072" behindDoc="0" locked="0" layoutInCell="1" allowOverlap="1" wp14:anchorId="219B3AC4" wp14:editId="1537840B">
            <wp:simplePos x="0" y="0"/>
            <wp:positionH relativeFrom="column">
              <wp:posOffset>25400</wp:posOffset>
            </wp:positionH>
            <wp:positionV relativeFrom="paragraph">
              <wp:posOffset>287042</wp:posOffset>
            </wp:positionV>
            <wp:extent cx="6019800" cy="1976120"/>
            <wp:effectExtent l="0" t="0" r="0" b="5080"/>
            <wp:wrapSquare wrapText="bothSides"/>
            <wp:docPr id="177314890" name="Picture 1" descr="A picture containing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14890" name="Picture 1" descr="A picture containing groun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777678" w14:textId="3ADF6687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  <w:r w:rsidRPr="007B4B90">
        <w:rPr>
          <w:noProof/>
        </w:rPr>
        <w:drawing>
          <wp:anchor distT="0" distB="0" distL="114300" distR="114300" simplePos="0" relativeHeight="251661312" behindDoc="0" locked="0" layoutInCell="1" allowOverlap="1" wp14:anchorId="60ED81E4" wp14:editId="095B2BB2">
            <wp:simplePos x="0" y="0"/>
            <wp:positionH relativeFrom="column">
              <wp:posOffset>25400</wp:posOffset>
            </wp:positionH>
            <wp:positionV relativeFrom="paragraph">
              <wp:posOffset>4820285</wp:posOffset>
            </wp:positionV>
            <wp:extent cx="6019800" cy="2007870"/>
            <wp:effectExtent l="0" t="0" r="0" b="0"/>
            <wp:wrapSquare wrapText="bothSides"/>
            <wp:docPr id="17791584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58439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B90">
        <w:rPr>
          <w:noProof/>
        </w:rPr>
        <w:drawing>
          <wp:anchor distT="0" distB="0" distL="114300" distR="114300" simplePos="0" relativeHeight="251657216" behindDoc="0" locked="0" layoutInCell="1" allowOverlap="1" wp14:anchorId="53115B89" wp14:editId="1A37C8E0">
            <wp:simplePos x="0" y="0"/>
            <wp:positionH relativeFrom="column">
              <wp:posOffset>25400</wp:posOffset>
            </wp:positionH>
            <wp:positionV relativeFrom="paragraph">
              <wp:posOffset>2334260</wp:posOffset>
            </wp:positionV>
            <wp:extent cx="6019800" cy="2244090"/>
            <wp:effectExtent l="0" t="0" r="0" b="3810"/>
            <wp:wrapSquare wrapText="bothSides"/>
            <wp:docPr id="959415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4151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D3EBD4" w14:textId="6DAD23F6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EB4A609" w14:textId="2521584D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B454B1B" w14:textId="7C5F0912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4EBF591" w14:textId="4B38A99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7CF17F7" w14:textId="3ED74036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2C73D85" w14:textId="108FF25C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D515B21" w14:textId="35220B8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62134B3" w14:textId="72EF9E20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D922F6D" w14:textId="1C3267E7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EBDDFA0" w14:textId="119D16C2" w:rsidR="00E4453C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A745A47" w14:textId="3337D6CF" w:rsidR="00E4453C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A79770D" w14:textId="130DED38" w:rsidR="00E4453C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F718316" w14:textId="18523E4F" w:rsidR="00E4453C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  <w:r w:rsidRPr="007B4B90">
        <w:rPr>
          <w:noProof/>
        </w:rPr>
        <w:drawing>
          <wp:anchor distT="0" distB="0" distL="114300" distR="114300" simplePos="0" relativeHeight="251665408" behindDoc="0" locked="0" layoutInCell="1" allowOverlap="1" wp14:anchorId="0358E92F" wp14:editId="49A28BC3">
            <wp:simplePos x="0" y="0"/>
            <wp:positionH relativeFrom="column">
              <wp:posOffset>0</wp:posOffset>
            </wp:positionH>
            <wp:positionV relativeFrom="paragraph">
              <wp:posOffset>356958</wp:posOffset>
            </wp:positionV>
            <wp:extent cx="6019800" cy="3883025"/>
            <wp:effectExtent l="0" t="0" r="0" b="3175"/>
            <wp:wrapSquare wrapText="bothSides"/>
            <wp:docPr id="19401919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91994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470519" w14:textId="654D3FFD" w:rsidR="00E4453C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20F884E" w14:textId="160C92E9" w:rsidR="00E4453C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7218281" w14:textId="3EB58DBF" w:rsidR="00E4453C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4C8D3C5" w14:textId="7B6CA87E" w:rsidR="007B4B90" w:rsidRDefault="00E4453C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  <w:r w:rsidRPr="00E4453C">
        <w:rPr>
          <w:noProof/>
        </w:rPr>
        <w:drawing>
          <wp:anchor distT="0" distB="0" distL="114300" distR="114300" simplePos="0" relativeHeight="251669504" behindDoc="0" locked="0" layoutInCell="1" allowOverlap="1" wp14:anchorId="37E7C987" wp14:editId="286FF83A">
            <wp:simplePos x="0" y="0"/>
            <wp:positionH relativeFrom="column">
              <wp:posOffset>0</wp:posOffset>
            </wp:positionH>
            <wp:positionV relativeFrom="paragraph">
              <wp:posOffset>392824</wp:posOffset>
            </wp:positionV>
            <wp:extent cx="6019800" cy="1696720"/>
            <wp:effectExtent l="0" t="0" r="0" b="0"/>
            <wp:wrapSquare wrapText="bothSides"/>
            <wp:docPr id="791449331" name="Picture 5" descr="A picture containing athletic game, sport, automat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449331" name="Picture 5" descr="A picture containing athletic game, sport, automat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B4B90" w:rsidSect="00C70B0E">
      <w:type w:val="continuous"/>
      <w:pgSz w:w="12240" w:h="15840"/>
      <w:pgMar w:top="117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41A8"/>
    <w:multiLevelType w:val="hybridMultilevel"/>
    <w:tmpl w:val="FA16E7CE"/>
    <w:lvl w:ilvl="0" w:tplc="88D870C2">
      <w:numFmt w:val="bullet"/>
      <w:lvlText w:val="-"/>
      <w:lvlJc w:val="left"/>
      <w:pPr>
        <w:ind w:left="361" w:hanging="361"/>
      </w:pPr>
      <w:rPr>
        <w:rFonts w:ascii="Calibri" w:eastAsia="Calibri" w:hAnsi="Calibri" w:cs="Calibri" w:hint="default"/>
        <w:w w:val="99"/>
        <w:lang w:val="en-US" w:eastAsia="en-US" w:bidi="ar-SA"/>
      </w:rPr>
    </w:lvl>
    <w:lvl w:ilvl="1" w:tplc="51603500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2" w:tplc="9EC8CACA">
      <w:numFmt w:val="bullet"/>
      <w:lvlText w:val="•"/>
      <w:lvlJc w:val="left"/>
      <w:pPr>
        <w:ind w:left="2552" w:hanging="361"/>
      </w:pPr>
      <w:rPr>
        <w:rFonts w:hint="default"/>
        <w:lang w:val="en-US" w:eastAsia="en-US" w:bidi="ar-SA"/>
      </w:rPr>
    </w:lvl>
    <w:lvl w:ilvl="3" w:tplc="4C1E8222">
      <w:numFmt w:val="bullet"/>
      <w:lvlText w:val="•"/>
      <w:lvlJc w:val="left"/>
      <w:pPr>
        <w:ind w:left="3418" w:hanging="361"/>
      </w:pPr>
      <w:rPr>
        <w:rFonts w:hint="default"/>
        <w:lang w:val="en-US" w:eastAsia="en-US" w:bidi="ar-SA"/>
      </w:rPr>
    </w:lvl>
    <w:lvl w:ilvl="4" w:tplc="C6CE837A">
      <w:numFmt w:val="bullet"/>
      <w:lvlText w:val="•"/>
      <w:lvlJc w:val="left"/>
      <w:pPr>
        <w:ind w:left="4284" w:hanging="361"/>
      </w:pPr>
      <w:rPr>
        <w:rFonts w:hint="default"/>
        <w:lang w:val="en-US" w:eastAsia="en-US" w:bidi="ar-SA"/>
      </w:rPr>
    </w:lvl>
    <w:lvl w:ilvl="5" w:tplc="82F0CEB8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E4A89E20">
      <w:numFmt w:val="bullet"/>
      <w:lvlText w:val="•"/>
      <w:lvlJc w:val="left"/>
      <w:pPr>
        <w:ind w:left="6016" w:hanging="361"/>
      </w:pPr>
      <w:rPr>
        <w:rFonts w:hint="default"/>
        <w:lang w:val="en-US" w:eastAsia="en-US" w:bidi="ar-SA"/>
      </w:rPr>
    </w:lvl>
    <w:lvl w:ilvl="7" w:tplc="E398E9B8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ar-SA"/>
      </w:rPr>
    </w:lvl>
    <w:lvl w:ilvl="8" w:tplc="D2E8B282">
      <w:numFmt w:val="bullet"/>
      <w:lvlText w:val="•"/>
      <w:lvlJc w:val="left"/>
      <w:pPr>
        <w:ind w:left="774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41B3E32"/>
    <w:multiLevelType w:val="hybridMultilevel"/>
    <w:tmpl w:val="8CF8A9FC"/>
    <w:lvl w:ilvl="0" w:tplc="B094BB50">
      <w:numFmt w:val="bullet"/>
      <w:lvlText w:val="-"/>
      <w:lvlJc w:val="left"/>
      <w:pPr>
        <w:ind w:left="45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736246767">
    <w:abstractNumId w:val="0"/>
  </w:num>
  <w:num w:numId="2" w16cid:durableId="209920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jIyNzU2MLE0NDNV0lEKTi0uzszPAykwqQUANpjoICwAAAA="/>
  </w:docVars>
  <w:rsids>
    <w:rsidRoot w:val="003D3D09"/>
    <w:rsid w:val="00184077"/>
    <w:rsid w:val="001E4F0E"/>
    <w:rsid w:val="00293484"/>
    <w:rsid w:val="00303CF3"/>
    <w:rsid w:val="003D3D09"/>
    <w:rsid w:val="003F5A02"/>
    <w:rsid w:val="00420262"/>
    <w:rsid w:val="004B7834"/>
    <w:rsid w:val="005F3689"/>
    <w:rsid w:val="00655266"/>
    <w:rsid w:val="006B2777"/>
    <w:rsid w:val="007B4B90"/>
    <w:rsid w:val="007C47EF"/>
    <w:rsid w:val="00872936"/>
    <w:rsid w:val="0088422D"/>
    <w:rsid w:val="008935D4"/>
    <w:rsid w:val="00A06E74"/>
    <w:rsid w:val="00B255F1"/>
    <w:rsid w:val="00C70B0E"/>
    <w:rsid w:val="00CD72FA"/>
    <w:rsid w:val="00D26E1C"/>
    <w:rsid w:val="00E4453C"/>
    <w:rsid w:val="00E77A25"/>
    <w:rsid w:val="00EE1917"/>
    <w:rsid w:val="00F5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973"/>
  <w15:docId w15:val="{75C83047-05AF-484A-A26A-73F00C32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644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2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1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iri Pooya</dc:creator>
  <dc:description/>
  <cp:lastModifiedBy>Pooya Nasiri</cp:lastModifiedBy>
  <cp:revision>11</cp:revision>
  <dcterms:created xsi:type="dcterms:W3CDTF">2023-03-12T22:04:00Z</dcterms:created>
  <dcterms:modified xsi:type="dcterms:W3CDTF">2024-04-1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2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30312133405</vt:lpwstr>
  </property>
</Properties>
</file>